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52A131EB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6B5A58" w:rsidRPr="00B73AAC" w14:paraId="01F00373" w14:textId="77777777" w:rsidTr="008A2A67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38E3766" w14:textId="1273471A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4ABD3893" w14:textId="77777777" w:rsidTr="008A2A67">
        <w:trPr>
          <w:trHeight w:val="766"/>
        </w:trPr>
        <w:tc>
          <w:tcPr>
            <w:tcW w:w="2605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6713" w:type="dxa"/>
          </w:tcPr>
          <w:p w14:paraId="59311346" w14:textId="3FF0B672" w:rsidR="006B5A58" w:rsidRPr="00B73AAC" w:rsidRDefault="007661B5" w:rsidP="008A2A6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opJobs</w:t>
            </w:r>
            <w:proofErr w:type="spellEnd"/>
          </w:p>
        </w:tc>
      </w:tr>
      <w:tr w:rsidR="006B5A58" w:rsidRPr="00B73AAC" w14:paraId="38BC8B8A" w14:textId="77777777" w:rsidTr="008A2A67">
        <w:trPr>
          <w:trHeight w:val="789"/>
        </w:trPr>
        <w:tc>
          <w:tcPr>
            <w:tcW w:w="2605" w:type="dxa"/>
          </w:tcPr>
          <w:p w14:paraId="58303891" w14:textId="77777777" w:rsidR="006B5A58" w:rsidRPr="00B73AAC" w:rsidRDefault="006B5A58" w:rsidP="008A2A67">
            <w:r>
              <w:t>Developer</w:t>
            </w:r>
          </w:p>
        </w:tc>
        <w:tc>
          <w:tcPr>
            <w:tcW w:w="6713" w:type="dxa"/>
          </w:tcPr>
          <w:p w14:paraId="4CF6F25C" w14:textId="2504B1F9" w:rsidR="006B5A58" w:rsidRPr="00B73AAC" w:rsidRDefault="00F26BE7" w:rsidP="008A2A6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suru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anayakkara</w:t>
            </w:r>
            <w:proofErr w:type="spellEnd"/>
          </w:p>
        </w:tc>
      </w:tr>
      <w:tr w:rsidR="006B5A58" w:rsidRPr="00B73AAC" w14:paraId="06962140" w14:textId="77777777" w:rsidTr="008A2A67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5BAAA3C4" w14:textId="539E305C" w:rsidR="00453895" w:rsidRDefault="00453895" w:rsidP="008A2A67">
            <w:pP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proofErr w:type="spellStart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Topjobs</w:t>
            </w:r>
            <w:proofErr w:type="spellEnd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is the app for find a </w:t>
            </w:r>
            <w:r w:rsidR="00957C73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new job vacancy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under various categories. Using this app users can</w:t>
            </w:r>
            <w:r w:rsidR="00957C73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keep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 xml:space="preserve"> up to date with the latest job vacancies on the go</w:t>
            </w:r>
            <w:r w:rsidR="00957C73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. User can bookmark potential vacancies to refer later.</w:t>
            </w:r>
          </w:p>
          <w:p w14:paraId="61D369FE" w14:textId="76B229E3" w:rsidR="006B5A58" w:rsidRPr="00453895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0EF5B853" w14:textId="77777777" w:rsidTr="007F0DCD">
        <w:trPr>
          <w:trHeight w:val="350"/>
        </w:trPr>
        <w:tc>
          <w:tcPr>
            <w:tcW w:w="2605" w:type="dxa"/>
          </w:tcPr>
          <w:p w14:paraId="0AC27568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Screenshot: </w:t>
            </w:r>
          </w:p>
          <w:p w14:paraId="7414453A" w14:textId="77777777" w:rsidR="00957C73" w:rsidRDefault="00957C73" w:rsidP="008A2A67"/>
          <w:p w14:paraId="3BE3D999" w14:textId="77777777" w:rsidR="00957C73" w:rsidRDefault="00957C73" w:rsidP="008A2A67"/>
          <w:p w14:paraId="6C503AED" w14:textId="77777777" w:rsidR="00957C73" w:rsidRDefault="00957C73" w:rsidP="008A2A67"/>
          <w:p w14:paraId="3B7335E5" w14:textId="77777777" w:rsidR="00957C73" w:rsidRDefault="00957C73" w:rsidP="008A2A67"/>
          <w:p w14:paraId="416D68FC" w14:textId="77777777" w:rsidR="00957C73" w:rsidRDefault="00957C73" w:rsidP="008A2A67"/>
          <w:p w14:paraId="3C503A94" w14:textId="77777777" w:rsidR="00957C73" w:rsidRDefault="00957C73" w:rsidP="008A2A67"/>
          <w:p w14:paraId="0369DB7F" w14:textId="77777777" w:rsidR="00957C73" w:rsidRDefault="00957C73" w:rsidP="008A2A67"/>
          <w:p w14:paraId="6C0EAC4B" w14:textId="77777777" w:rsidR="00957C73" w:rsidRDefault="00957C73" w:rsidP="008A2A67">
            <w:r>
              <w:t>Loading Page</w:t>
            </w:r>
          </w:p>
          <w:p w14:paraId="0AD1D5AB" w14:textId="77777777" w:rsidR="00F26BE7" w:rsidRDefault="00F26BE7" w:rsidP="008A2A67"/>
          <w:p w14:paraId="7CC7BEB9" w14:textId="77777777" w:rsidR="00F26BE7" w:rsidRDefault="00F26BE7" w:rsidP="008A2A67"/>
          <w:p w14:paraId="37C841B0" w14:textId="77777777" w:rsidR="00F26BE7" w:rsidRDefault="00F26BE7" w:rsidP="008A2A67"/>
          <w:p w14:paraId="6AC2A85F" w14:textId="77777777" w:rsidR="00F26BE7" w:rsidRDefault="00F26BE7" w:rsidP="008A2A67"/>
          <w:p w14:paraId="5F34D943" w14:textId="77777777" w:rsidR="00F26BE7" w:rsidRDefault="00F26BE7" w:rsidP="008A2A67"/>
          <w:p w14:paraId="09175007" w14:textId="77777777" w:rsidR="00F26BE7" w:rsidRDefault="00F26BE7" w:rsidP="008A2A67"/>
          <w:p w14:paraId="01159693" w14:textId="77777777" w:rsidR="00F26BE7" w:rsidRDefault="00F26BE7" w:rsidP="008A2A67"/>
          <w:p w14:paraId="4F3622A6" w14:textId="77777777" w:rsidR="00F26BE7" w:rsidRDefault="00F26BE7" w:rsidP="008A2A67"/>
          <w:p w14:paraId="1763D7FF" w14:textId="77777777" w:rsidR="00F26BE7" w:rsidRDefault="00F26BE7" w:rsidP="008A2A67"/>
          <w:p w14:paraId="0B255046" w14:textId="77777777" w:rsidR="00F26BE7" w:rsidRDefault="00F26BE7" w:rsidP="008A2A67"/>
          <w:p w14:paraId="61FAC039" w14:textId="77777777" w:rsidR="00F26BE7" w:rsidRDefault="00F26BE7" w:rsidP="008A2A67"/>
          <w:p w14:paraId="71C96232" w14:textId="77777777" w:rsidR="00F26BE7" w:rsidRDefault="00F26BE7" w:rsidP="008A2A67"/>
          <w:p w14:paraId="1A2F5425" w14:textId="77777777" w:rsidR="00F26BE7" w:rsidRDefault="00F26BE7" w:rsidP="008A2A67"/>
          <w:p w14:paraId="5575FD68" w14:textId="77777777" w:rsidR="00F26BE7" w:rsidRDefault="00F26BE7" w:rsidP="008A2A67"/>
          <w:p w14:paraId="298FCD32" w14:textId="77777777" w:rsidR="00F26BE7" w:rsidRDefault="00F26BE7" w:rsidP="008A2A67"/>
          <w:p w14:paraId="354C0A57" w14:textId="77777777" w:rsidR="00F26BE7" w:rsidRDefault="00F26BE7" w:rsidP="008A2A67"/>
          <w:p w14:paraId="39CF404F" w14:textId="77777777" w:rsidR="00F26BE7" w:rsidRDefault="00F26BE7" w:rsidP="008A2A67"/>
          <w:p w14:paraId="3FBA77C4" w14:textId="77777777" w:rsidR="00F26BE7" w:rsidRDefault="00F26BE7" w:rsidP="008A2A67"/>
          <w:p w14:paraId="3B28EFA4" w14:textId="77777777" w:rsidR="00F26BE7" w:rsidRDefault="00F26BE7" w:rsidP="008A2A67"/>
          <w:p w14:paraId="027A1A8C" w14:textId="77777777" w:rsidR="00F26BE7" w:rsidRDefault="00F26BE7" w:rsidP="008A2A67"/>
          <w:p w14:paraId="732915B1" w14:textId="77777777" w:rsidR="00F26BE7" w:rsidRDefault="00F26BE7" w:rsidP="008A2A67"/>
          <w:p w14:paraId="3CB8A483" w14:textId="77777777" w:rsidR="00F26BE7" w:rsidRDefault="00F26BE7" w:rsidP="008A2A67"/>
          <w:p w14:paraId="7462406C" w14:textId="77777777" w:rsidR="00F26BE7" w:rsidRDefault="00F26BE7" w:rsidP="008A2A67">
            <w:r>
              <w:t xml:space="preserve">  </w:t>
            </w:r>
          </w:p>
          <w:p w14:paraId="71BD2889" w14:textId="77777777" w:rsidR="00F26BE7" w:rsidRDefault="00F26BE7" w:rsidP="008A2A67"/>
          <w:p w14:paraId="3B572223" w14:textId="77777777" w:rsidR="00F26BE7" w:rsidRDefault="00F26BE7" w:rsidP="008A2A67"/>
          <w:p w14:paraId="6947348A" w14:textId="77777777" w:rsidR="00F26BE7" w:rsidRDefault="00F26BE7" w:rsidP="008A2A67">
            <w:r>
              <w:t xml:space="preserve"> Job Categories</w:t>
            </w:r>
          </w:p>
          <w:p w14:paraId="7A3C9884" w14:textId="77777777" w:rsidR="00F26BE7" w:rsidRDefault="00F26BE7" w:rsidP="008A2A67"/>
          <w:p w14:paraId="72F23F34" w14:textId="77777777" w:rsidR="00F26BE7" w:rsidRDefault="00F26BE7" w:rsidP="008A2A67"/>
          <w:p w14:paraId="2168581E" w14:textId="77777777" w:rsidR="00F26BE7" w:rsidRDefault="00F26BE7" w:rsidP="008A2A67"/>
          <w:p w14:paraId="6C603760" w14:textId="77777777" w:rsidR="00F26BE7" w:rsidRDefault="00F26BE7" w:rsidP="008A2A67"/>
          <w:p w14:paraId="2E6D907E" w14:textId="77777777" w:rsidR="00F26BE7" w:rsidRDefault="00F26BE7" w:rsidP="008A2A67"/>
          <w:p w14:paraId="7208801C" w14:textId="77777777" w:rsidR="00F26BE7" w:rsidRDefault="00F26BE7" w:rsidP="008A2A67"/>
          <w:p w14:paraId="4CC7C07C" w14:textId="77777777" w:rsidR="00F26BE7" w:rsidRDefault="00F26BE7" w:rsidP="008A2A67"/>
          <w:p w14:paraId="24F60470" w14:textId="77777777" w:rsidR="00F26BE7" w:rsidRDefault="00F26BE7" w:rsidP="008A2A67"/>
          <w:p w14:paraId="775CAC48" w14:textId="77777777" w:rsidR="00F26BE7" w:rsidRDefault="00F26BE7" w:rsidP="008A2A67"/>
          <w:p w14:paraId="6E524D95" w14:textId="77777777" w:rsidR="00F26BE7" w:rsidRDefault="00F26BE7" w:rsidP="008A2A67"/>
          <w:p w14:paraId="0735465B" w14:textId="77777777" w:rsidR="00F26BE7" w:rsidRDefault="00F26BE7" w:rsidP="008A2A67"/>
          <w:p w14:paraId="12E1B9FD" w14:textId="77777777" w:rsidR="00F26BE7" w:rsidRDefault="00F26BE7" w:rsidP="008A2A67"/>
          <w:p w14:paraId="01F4B69D" w14:textId="77777777" w:rsidR="00F26BE7" w:rsidRDefault="00F26BE7" w:rsidP="008A2A67"/>
          <w:p w14:paraId="52C009C9" w14:textId="77777777" w:rsidR="00F26BE7" w:rsidRDefault="00F26BE7" w:rsidP="008A2A67"/>
          <w:p w14:paraId="50ACD69A" w14:textId="77777777" w:rsidR="00F26BE7" w:rsidRDefault="00F26BE7" w:rsidP="008A2A67"/>
          <w:p w14:paraId="69EC9A9C" w14:textId="77777777" w:rsidR="00F26BE7" w:rsidRDefault="00F26BE7" w:rsidP="008A2A67"/>
          <w:p w14:paraId="191CAF94" w14:textId="77777777" w:rsidR="00F26BE7" w:rsidRDefault="00F26BE7" w:rsidP="008A2A67"/>
          <w:p w14:paraId="1DBA33D7" w14:textId="77777777" w:rsidR="00F26BE7" w:rsidRDefault="00F26BE7" w:rsidP="008A2A67"/>
          <w:p w14:paraId="0204463C" w14:textId="77777777" w:rsidR="00F26BE7" w:rsidRDefault="00F26BE7" w:rsidP="008A2A67"/>
          <w:p w14:paraId="21810F85" w14:textId="402C665D" w:rsidR="00F26BE7" w:rsidRDefault="00F26BE7" w:rsidP="008A2A67"/>
          <w:p w14:paraId="025FCD83" w14:textId="71D97A01" w:rsidR="00F26BE7" w:rsidRDefault="00F26BE7" w:rsidP="008A2A67">
            <w:r>
              <w:t>Job List Page</w:t>
            </w:r>
          </w:p>
          <w:p w14:paraId="20C02105" w14:textId="77777777" w:rsidR="00F26BE7" w:rsidRDefault="00F26BE7" w:rsidP="008A2A67"/>
          <w:p w14:paraId="1EC7A1F4" w14:textId="77777777" w:rsidR="00F26BE7" w:rsidRDefault="00F26BE7" w:rsidP="008A2A67"/>
          <w:p w14:paraId="773C327B" w14:textId="77777777" w:rsidR="00F26BE7" w:rsidRDefault="00F26BE7" w:rsidP="008A2A67"/>
          <w:p w14:paraId="7D82898D" w14:textId="77777777" w:rsidR="00F26BE7" w:rsidRDefault="00F26BE7" w:rsidP="008A2A67"/>
          <w:p w14:paraId="2AC94160" w14:textId="77777777" w:rsidR="00F26BE7" w:rsidRDefault="00F26BE7" w:rsidP="008A2A67"/>
          <w:p w14:paraId="293E46F1" w14:textId="77777777" w:rsidR="00F26BE7" w:rsidRDefault="00F26BE7" w:rsidP="008A2A67"/>
          <w:p w14:paraId="52D28526" w14:textId="77777777" w:rsidR="00F26BE7" w:rsidRDefault="00F26BE7" w:rsidP="008A2A67"/>
          <w:p w14:paraId="63E4EABC" w14:textId="77777777" w:rsidR="00F26BE7" w:rsidRDefault="00F26BE7" w:rsidP="008A2A67"/>
          <w:p w14:paraId="1977090E" w14:textId="77777777" w:rsidR="00F26BE7" w:rsidRDefault="00F26BE7" w:rsidP="008A2A67"/>
          <w:p w14:paraId="3CC2667F" w14:textId="77777777" w:rsidR="00F26BE7" w:rsidRDefault="00F26BE7" w:rsidP="008A2A67"/>
          <w:p w14:paraId="0550D92B" w14:textId="77777777" w:rsidR="00F26BE7" w:rsidRDefault="00F26BE7" w:rsidP="008A2A67"/>
          <w:p w14:paraId="0C82DF23" w14:textId="77777777" w:rsidR="00F26BE7" w:rsidRDefault="00F26BE7" w:rsidP="008A2A67"/>
          <w:p w14:paraId="6CCC6BC3" w14:textId="77777777" w:rsidR="00F26BE7" w:rsidRDefault="00F26BE7" w:rsidP="008A2A67"/>
          <w:p w14:paraId="6AB62B9A" w14:textId="77777777" w:rsidR="00F26BE7" w:rsidRDefault="00F26BE7" w:rsidP="008A2A67"/>
          <w:p w14:paraId="2C659C11" w14:textId="77777777" w:rsidR="00F26BE7" w:rsidRDefault="00F26BE7" w:rsidP="008A2A67"/>
          <w:p w14:paraId="7A6CCFC3" w14:textId="77777777" w:rsidR="00F26BE7" w:rsidRDefault="00F26BE7" w:rsidP="008A2A67"/>
          <w:p w14:paraId="23C92BFC" w14:textId="77777777" w:rsidR="00F26BE7" w:rsidRDefault="00F26BE7" w:rsidP="008A2A67"/>
          <w:p w14:paraId="30E925DF" w14:textId="77777777" w:rsidR="00F26BE7" w:rsidRDefault="00F26BE7" w:rsidP="008A2A67"/>
          <w:p w14:paraId="7C3C74D0" w14:textId="77777777" w:rsidR="00F26BE7" w:rsidRDefault="00F26BE7" w:rsidP="008A2A67"/>
          <w:p w14:paraId="3EA50720" w14:textId="77777777" w:rsidR="00F26BE7" w:rsidRDefault="00F26BE7" w:rsidP="008A2A67"/>
          <w:p w14:paraId="4FFF1D2A" w14:textId="77777777" w:rsidR="00F26BE7" w:rsidRDefault="00F26BE7" w:rsidP="008A2A67"/>
          <w:p w14:paraId="16BD7E47" w14:textId="77777777" w:rsidR="00F26BE7" w:rsidRDefault="00F26BE7" w:rsidP="008A2A67"/>
          <w:p w14:paraId="2E63398E" w14:textId="77777777" w:rsidR="00F26BE7" w:rsidRDefault="00F26BE7" w:rsidP="008A2A67"/>
          <w:p w14:paraId="3AD62BBD" w14:textId="77777777" w:rsidR="00F26BE7" w:rsidRDefault="00F26BE7" w:rsidP="008A2A67"/>
          <w:p w14:paraId="76D4E996" w14:textId="77777777" w:rsidR="00F26BE7" w:rsidRDefault="00F26BE7" w:rsidP="008A2A67"/>
          <w:p w14:paraId="109E72AC" w14:textId="77777777" w:rsidR="00F26BE7" w:rsidRDefault="00F26BE7" w:rsidP="008A2A67"/>
          <w:p w14:paraId="42430B15" w14:textId="77777777" w:rsidR="00F26BE7" w:rsidRDefault="00F26BE7" w:rsidP="008A2A67"/>
          <w:p w14:paraId="4C48972C" w14:textId="77777777" w:rsidR="00F26BE7" w:rsidRDefault="00F26BE7" w:rsidP="008A2A67">
            <w:r>
              <w:t>Job View Page</w:t>
            </w:r>
          </w:p>
          <w:p w14:paraId="7BC951CF" w14:textId="77777777" w:rsidR="00F26BE7" w:rsidRPr="00F26BE7" w:rsidRDefault="00F26BE7" w:rsidP="00F26BE7"/>
          <w:p w14:paraId="4384CD70" w14:textId="77777777" w:rsidR="00F26BE7" w:rsidRPr="00F26BE7" w:rsidRDefault="00F26BE7" w:rsidP="00F26BE7"/>
          <w:p w14:paraId="5D974FD1" w14:textId="77777777" w:rsidR="00F26BE7" w:rsidRPr="00F26BE7" w:rsidRDefault="00F26BE7" w:rsidP="00F26BE7"/>
          <w:p w14:paraId="2B530FE5" w14:textId="77777777" w:rsidR="00F26BE7" w:rsidRPr="00F26BE7" w:rsidRDefault="00F26BE7" w:rsidP="00F26BE7"/>
          <w:p w14:paraId="7E30A060" w14:textId="77777777" w:rsidR="00F26BE7" w:rsidRPr="00F26BE7" w:rsidRDefault="00F26BE7" w:rsidP="00F26BE7"/>
          <w:p w14:paraId="5D253D7B" w14:textId="77777777" w:rsidR="00F26BE7" w:rsidRPr="00F26BE7" w:rsidRDefault="00F26BE7" w:rsidP="00F26BE7"/>
          <w:p w14:paraId="3D76D339" w14:textId="77777777" w:rsidR="00F26BE7" w:rsidRPr="00F26BE7" w:rsidRDefault="00F26BE7" w:rsidP="00F26BE7"/>
          <w:p w14:paraId="0725534B" w14:textId="77777777" w:rsidR="00F26BE7" w:rsidRPr="00F26BE7" w:rsidRDefault="00F26BE7" w:rsidP="00F26BE7"/>
          <w:p w14:paraId="1A8E092C" w14:textId="77777777" w:rsidR="00F26BE7" w:rsidRPr="00F26BE7" w:rsidRDefault="00F26BE7" w:rsidP="00F26BE7"/>
          <w:p w14:paraId="3C3BC73A" w14:textId="77777777" w:rsidR="00F26BE7" w:rsidRDefault="00F26BE7" w:rsidP="00F26BE7"/>
          <w:p w14:paraId="0BCECC82" w14:textId="77777777" w:rsidR="00F26BE7" w:rsidRPr="00F26BE7" w:rsidRDefault="00F26BE7" w:rsidP="00F26BE7"/>
          <w:p w14:paraId="62C92B82" w14:textId="77777777" w:rsidR="00F26BE7" w:rsidRPr="00F26BE7" w:rsidRDefault="00F26BE7" w:rsidP="00F26BE7"/>
          <w:p w14:paraId="7023138C" w14:textId="77777777" w:rsidR="00F26BE7" w:rsidRPr="00F26BE7" w:rsidRDefault="00F26BE7" w:rsidP="00F26BE7"/>
          <w:p w14:paraId="1C88709A" w14:textId="77777777" w:rsidR="00F26BE7" w:rsidRDefault="00F26BE7" w:rsidP="00F26BE7"/>
          <w:p w14:paraId="782E5F23" w14:textId="77777777" w:rsidR="00F26BE7" w:rsidRDefault="00F26BE7" w:rsidP="00F26BE7"/>
          <w:p w14:paraId="1DB01BA5" w14:textId="77777777" w:rsidR="00F26BE7" w:rsidRDefault="00F26BE7" w:rsidP="00F26BE7"/>
          <w:p w14:paraId="7DAD4B53" w14:textId="77777777" w:rsidR="00F26BE7" w:rsidRDefault="00F26BE7" w:rsidP="00F26BE7"/>
          <w:p w14:paraId="4C306A30" w14:textId="77777777" w:rsidR="00F26BE7" w:rsidRDefault="00F26BE7" w:rsidP="00F26BE7"/>
          <w:p w14:paraId="1174AC66" w14:textId="77777777" w:rsidR="00F26BE7" w:rsidRDefault="00F26BE7" w:rsidP="00F26BE7"/>
          <w:p w14:paraId="48863DE9" w14:textId="335B31F1" w:rsidR="00F26BE7" w:rsidRPr="00F26BE7" w:rsidRDefault="00F26BE7" w:rsidP="00F26BE7">
            <w:r>
              <w:t>Favorite List</w:t>
            </w:r>
            <w:r w:rsidR="00B13D23">
              <w:t xml:space="preserve"> page</w:t>
            </w:r>
          </w:p>
        </w:tc>
        <w:tc>
          <w:tcPr>
            <w:tcW w:w="6713" w:type="dxa"/>
          </w:tcPr>
          <w:p w14:paraId="6101ED2F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21F5003D" w14:textId="0EE12DFD" w:rsidR="006B5A58" w:rsidRDefault="00957C73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3347772D" wp14:editId="26382404">
                  <wp:extent cx="2033936" cy="3474720"/>
                  <wp:effectExtent l="0" t="0" r="4445" b="0"/>
                  <wp:docPr id="1" name="Picture 1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Graphical user interface, application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0760" cy="3520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16E7AC" w14:textId="52CA82CC" w:rsidR="006B5A58" w:rsidRDefault="006B5A58" w:rsidP="008A2A67">
            <w:pPr>
              <w:rPr>
                <w:sz w:val="24"/>
                <w:szCs w:val="24"/>
              </w:rPr>
            </w:pPr>
          </w:p>
          <w:p w14:paraId="3E08A1AE" w14:textId="6C2F5452" w:rsidR="00957C73" w:rsidRDefault="00957C73" w:rsidP="008A2A67">
            <w:pPr>
              <w:rPr>
                <w:sz w:val="24"/>
                <w:szCs w:val="24"/>
              </w:rPr>
            </w:pPr>
          </w:p>
          <w:p w14:paraId="6EC2ABE5" w14:textId="3D4975CA" w:rsidR="00957C73" w:rsidRDefault="00957C73" w:rsidP="008A2A67">
            <w:pPr>
              <w:rPr>
                <w:sz w:val="24"/>
                <w:szCs w:val="24"/>
              </w:rPr>
            </w:pPr>
          </w:p>
          <w:p w14:paraId="46389B20" w14:textId="04A4052D" w:rsidR="00957C73" w:rsidRDefault="00957C73" w:rsidP="008A2A67">
            <w:pPr>
              <w:rPr>
                <w:sz w:val="24"/>
                <w:szCs w:val="24"/>
              </w:rPr>
            </w:pPr>
          </w:p>
          <w:p w14:paraId="23674E11" w14:textId="4D2A96ED" w:rsidR="00957C73" w:rsidRDefault="00957C73" w:rsidP="008A2A67">
            <w:pPr>
              <w:rPr>
                <w:sz w:val="24"/>
                <w:szCs w:val="24"/>
              </w:rPr>
            </w:pPr>
          </w:p>
          <w:p w14:paraId="75ECD723" w14:textId="297E544D" w:rsidR="00957C73" w:rsidRDefault="00F26BE7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  <w:r w:rsidR="00957C73">
              <w:rPr>
                <w:sz w:val="24"/>
                <w:szCs w:val="24"/>
              </w:rPr>
              <w:t xml:space="preserve">  </w:t>
            </w:r>
            <w:r w:rsidR="00957C73">
              <w:rPr>
                <w:noProof/>
                <w:sz w:val="24"/>
                <w:szCs w:val="24"/>
              </w:rPr>
              <w:drawing>
                <wp:inline distT="0" distB="0" distL="0" distR="0" wp14:anchorId="5911EF6D" wp14:editId="66214847">
                  <wp:extent cx="1855961" cy="3299460"/>
                  <wp:effectExtent l="0" t="0" r="0" b="0"/>
                  <wp:docPr id="2" name="Picture 2" descr="Tabl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able&#10;&#10;Description automatically generated with medium confidence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3866" cy="3331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74DFDE" w14:textId="14BD35F2" w:rsidR="00F26BE7" w:rsidRDefault="00F26BE7" w:rsidP="008A2A67">
            <w:pPr>
              <w:rPr>
                <w:sz w:val="24"/>
                <w:szCs w:val="24"/>
              </w:rPr>
            </w:pPr>
          </w:p>
          <w:p w14:paraId="7A711265" w14:textId="55671908" w:rsidR="00F26BE7" w:rsidRDefault="00F26BE7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</w:t>
            </w:r>
          </w:p>
          <w:p w14:paraId="6F3822CB" w14:textId="7E50CF7B" w:rsidR="00F26BE7" w:rsidRDefault="00F26BE7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7D349D89" wp14:editId="2A13F5F7">
                  <wp:extent cx="1851660" cy="3291815"/>
                  <wp:effectExtent l="0" t="0" r="0" b="4445"/>
                  <wp:docPr id="3" name="Picture 3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able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553" cy="3318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A2F376" w14:textId="076E6AD9" w:rsidR="00957C73" w:rsidRDefault="00957C73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</w:p>
          <w:p w14:paraId="3205CCE4" w14:textId="23921A4D" w:rsidR="00F26BE7" w:rsidRDefault="00F26BE7" w:rsidP="008A2A67">
            <w:pPr>
              <w:rPr>
                <w:sz w:val="24"/>
                <w:szCs w:val="24"/>
              </w:rPr>
            </w:pPr>
          </w:p>
          <w:p w14:paraId="3707BCC9" w14:textId="3EE2496E" w:rsidR="00F26BE7" w:rsidRDefault="00F26BE7" w:rsidP="008A2A67">
            <w:pPr>
              <w:rPr>
                <w:sz w:val="24"/>
                <w:szCs w:val="24"/>
              </w:rPr>
            </w:pPr>
          </w:p>
          <w:p w14:paraId="0A27D5B5" w14:textId="353E44F1" w:rsidR="00F26BE7" w:rsidRDefault="00F26BE7" w:rsidP="008A2A67">
            <w:pPr>
              <w:rPr>
                <w:sz w:val="24"/>
                <w:szCs w:val="24"/>
              </w:rPr>
            </w:pPr>
          </w:p>
          <w:p w14:paraId="30E79044" w14:textId="3E965BD1" w:rsidR="00F26BE7" w:rsidRDefault="00F26BE7" w:rsidP="008A2A67">
            <w:pPr>
              <w:rPr>
                <w:sz w:val="24"/>
                <w:szCs w:val="24"/>
              </w:rPr>
            </w:pPr>
          </w:p>
          <w:p w14:paraId="294D35F9" w14:textId="121C4B28" w:rsidR="00F26BE7" w:rsidRDefault="00F26BE7" w:rsidP="008A2A67">
            <w:pPr>
              <w:rPr>
                <w:sz w:val="24"/>
                <w:szCs w:val="24"/>
              </w:rPr>
            </w:pPr>
          </w:p>
          <w:p w14:paraId="5D504D19" w14:textId="77777777" w:rsidR="00F26BE7" w:rsidRDefault="00F26BE7" w:rsidP="008A2A67">
            <w:pPr>
              <w:rPr>
                <w:sz w:val="24"/>
                <w:szCs w:val="24"/>
              </w:rPr>
            </w:pPr>
          </w:p>
          <w:p w14:paraId="5777D16D" w14:textId="2AAA31A5" w:rsidR="00F26BE7" w:rsidRDefault="00F26BE7" w:rsidP="008A2A67">
            <w:pPr>
              <w:rPr>
                <w:sz w:val="24"/>
                <w:szCs w:val="24"/>
              </w:rPr>
            </w:pPr>
          </w:p>
          <w:p w14:paraId="5E3F41C2" w14:textId="2E7EAE11" w:rsidR="00F26BE7" w:rsidRDefault="00F26BE7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58379B1E" wp14:editId="24DB2B86">
                  <wp:extent cx="1932042" cy="3434715"/>
                  <wp:effectExtent l="0" t="0" r="0" b="0"/>
                  <wp:docPr id="4" name="Picture 4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, text, application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5646" cy="3458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E8822A" w14:textId="74BF0BA8" w:rsidR="00F26BE7" w:rsidRDefault="00F26BE7" w:rsidP="008A2A67">
            <w:pPr>
              <w:rPr>
                <w:sz w:val="24"/>
                <w:szCs w:val="24"/>
              </w:rPr>
            </w:pPr>
          </w:p>
          <w:p w14:paraId="602F29FC" w14:textId="0C6A8F6D" w:rsidR="00F26BE7" w:rsidRDefault="00F26BE7" w:rsidP="008A2A67">
            <w:pPr>
              <w:rPr>
                <w:sz w:val="24"/>
                <w:szCs w:val="24"/>
              </w:rPr>
            </w:pPr>
          </w:p>
          <w:p w14:paraId="6F0D0B22" w14:textId="458581E4" w:rsidR="00F26BE7" w:rsidRDefault="00F26BE7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2DD4EA6F" wp14:editId="620DDC30">
                  <wp:extent cx="1924898" cy="3422015"/>
                  <wp:effectExtent l="0" t="0" r="0" b="6985"/>
                  <wp:docPr id="7" name="Picture 7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Graphical user interface, application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4822" cy="34574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63F32B" w14:textId="35D42971" w:rsidR="00F26BE7" w:rsidRDefault="00F26BE7" w:rsidP="008A2A67">
            <w:pPr>
              <w:rPr>
                <w:sz w:val="24"/>
                <w:szCs w:val="24"/>
              </w:rPr>
            </w:pPr>
          </w:p>
          <w:p w14:paraId="06E4F6CF" w14:textId="77777777" w:rsidR="007F0DCD" w:rsidRDefault="007F0DCD" w:rsidP="008A2A67">
            <w:pPr>
              <w:rPr>
                <w:sz w:val="24"/>
                <w:szCs w:val="24"/>
              </w:rPr>
            </w:pPr>
          </w:p>
          <w:p w14:paraId="434A2838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34DC60CE" w14:textId="77777777" w:rsidTr="008A2A67">
        <w:trPr>
          <w:trHeight w:val="766"/>
        </w:trPr>
        <w:tc>
          <w:tcPr>
            <w:tcW w:w="2605" w:type="dxa"/>
          </w:tcPr>
          <w:p w14:paraId="03AD02AD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663727C2" w14:textId="77777777" w:rsidR="006B5A58" w:rsidRPr="00F26BE7" w:rsidRDefault="00F26BE7" w:rsidP="00F26BE7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F26BE7">
              <w:rPr>
                <w:sz w:val="24"/>
                <w:szCs w:val="24"/>
              </w:rPr>
              <w:t>SL Top Job Vacancies</w:t>
            </w:r>
          </w:p>
          <w:p w14:paraId="2B4A1A08" w14:textId="66CDE4B6" w:rsidR="00F26BE7" w:rsidRPr="00F26BE7" w:rsidRDefault="00F26BE7" w:rsidP="00F26BE7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F26BE7">
              <w:rPr>
                <w:sz w:val="24"/>
                <w:szCs w:val="24"/>
              </w:rPr>
              <w:t>Job Vacancies in Sri Lanka</w:t>
            </w:r>
          </w:p>
          <w:p w14:paraId="2C084746" w14:textId="77777777" w:rsidR="00F26BE7" w:rsidRPr="00F26BE7" w:rsidRDefault="00F26BE7" w:rsidP="00F26BE7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F26BE7">
              <w:rPr>
                <w:sz w:val="24"/>
                <w:szCs w:val="24"/>
              </w:rPr>
              <w:t>Lanka Jobs</w:t>
            </w:r>
          </w:p>
          <w:p w14:paraId="4E65DD01" w14:textId="3EE681A4" w:rsidR="00F26BE7" w:rsidRDefault="00F26BE7" w:rsidP="00F26BE7">
            <w:pPr>
              <w:rPr>
                <w:sz w:val="24"/>
                <w:szCs w:val="24"/>
              </w:rPr>
            </w:pPr>
          </w:p>
        </w:tc>
      </w:tr>
      <w:tr w:rsidR="006B5A58" w:rsidRPr="00B73AAC" w14:paraId="038DF1D8" w14:textId="77777777" w:rsidTr="007F0DCD">
        <w:trPr>
          <w:trHeight w:val="1583"/>
        </w:trPr>
        <w:tc>
          <w:tcPr>
            <w:tcW w:w="2605" w:type="dxa"/>
            <w:hideMark/>
          </w:tcPr>
          <w:p w14:paraId="057A98D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Good design </w:t>
            </w:r>
          </w:p>
          <w:p w14:paraId="43BB7072" w14:textId="357F804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6866A284" w14:textId="77777777" w:rsidR="006B5A58" w:rsidRDefault="007F0DCD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45A57EE" w14:textId="77777777" w:rsidR="007F0DCD" w:rsidRPr="007F0DCD" w:rsidRDefault="007F0DCD" w:rsidP="007F0DC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F0DCD">
              <w:rPr>
                <w:rFonts w:ascii="Times New Roman" w:hAnsi="Times New Roman" w:cs="Times New Roman"/>
                <w:sz w:val="24"/>
                <w:szCs w:val="24"/>
              </w:rPr>
              <w:t>Job category page is ok.</w:t>
            </w:r>
          </w:p>
          <w:p w14:paraId="08D58CF9" w14:textId="28ED5FC3" w:rsidR="007F0DCD" w:rsidRPr="007F0DCD" w:rsidRDefault="007F0DCD" w:rsidP="007F0DCD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F0DCD">
              <w:rPr>
                <w:rFonts w:ascii="Times New Roman" w:hAnsi="Times New Roman" w:cs="Times New Roman"/>
                <w:sz w:val="24"/>
                <w:szCs w:val="24"/>
              </w:rPr>
              <w:t>View favorite list page is ok.</w:t>
            </w:r>
          </w:p>
        </w:tc>
      </w:tr>
      <w:tr w:rsidR="006B5A58" w:rsidRPr="00B73AAC" w14:paraId="53828339" w14:textId="77777777" w:rsidTr="008A2A67">
        <w:trPr>
          <w:trHeight w:val="3131"/>
        </w:trPr>
        <w:tc>
          <w:tcPr>
            <w:tcW w:w="2605" w:type="dxa"/>
          </w:tcPr>
          <w:p w14:paraId="7783A69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Design issues </w:t>
            </w:r>
          </w:p>
          <w:p w14:paraId="6907CB7D" w14:textId="3F24F529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72585FC2" w14:textId="67651F76" w:rsidR="006B5A58" w:rsidRDefault="007F0DCD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  <w:p w14:paraId="013C49B6" w14:textId="774ABFE8" w:rsidR="007F0DCD" w:rsidRPr="001B0982" w:rsidRDefault="007F0DCD" w:rsidP="001B0982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1B0982">
              <w:rPr>
                <w:sz w:val="24"/>
                <w:szCs w:val="24"/>
              </w:rPr>
              <w:t>There is no Login page and registration page.</w:t>
            </w:r>
          </w:p>
          <w:p w14:paraId="2D74E3E9" w14:textId="09B112A8" w:rsidR="007F0DCD" w:rsidRPr="001B0982" w:rsidRDefault="007F0DCD" w:rsidP="001B0982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1B0982">
              <w:rPr>
                <w:sz w:val="24"/>
                <w:szCs w:val="24"/>
              </w:rPr>
              <w:t>There is no user profile.</w:t>
            </w:r>
          </w:p>
          <w:p w14:paraId="692575BE" w14:textId="261F02D9" w:rsidR="007F0DCD" w:rsidRPr="001B0982" w:rsidRDefault="008A2BD2" w:rsidP="001B0982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1B0982">
              <w:rPr>
                <w:sz w:val="24"/>
                <w:szCs w:val="24"/>
              </w:rPr>
              <w:t>Job categories page is not user friendly, and it</w:t>
            </w:r>
            <w:r w:rsidR="007F0DCD" w:rsidRPr="001B0982">
              <w:rPr>
                <w:sz w:val="24"/>
                <w:szCs w:val="24"/>
              </w:rPr>
              <w:t xml:space="preserve"> is difficult to </w:t>
            </w:r>
            <w:r w:rsidRPr="001B0982">
              <w:rPr>
                <w:sz w:val="24"/>
                <w:szCs w:val="24"/>
              </w:rPr>
              <w:t>select job categories.</w:t>
            </w:r>
          </w:p>
          <w:p w14:paraId="39FFAE21" w14:textId="69699333" w:rsidR="008A2BD2" w:rsidRPr="001B0982" w:rsidRDefault="008A2BD2" w:rsidP="001B0982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1B0982">
              <w:rPr>
                <w:sz w:val="24"/>
                <w:szCs w:val="24"/>
              </w:rPr>
              <w:t>There is no navigation bar.</w:t>
            </w:r>
          </w:p>
          <w:p w14:paraId="12410CB5" w14:textId="4B06B85B" w:rsidR="008A2BD2" w:rsidRPr="001B0982" w:rsidRDefault="008A2BD2" w:rsidP="001B0982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1B0982">
              <w:rPr>
                <w:sz w:val="24"/>
                <w:szCs w:val="24"/>
              </w:rPr>
              <w:t>In view job details page UI displays less information regarding the selected job.</w:t>
            </w:r>
          </w:p>
          <w:p w14:paraId="203E2524" w14:textId="0CD9C8FE" w:rsidR="007F0DCD" w:rsidRPr="001B0982" w:rsidRDefault="008A2BD2" w:rsidP="001B0982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1B0982">
              <w:rPr>
                <w:sz w:val="24"/>
                <w:szCs w:val="24"/>
              </w:rPr>
              <w:t>Users can not</w:t>
            </w:r>
            <w:r w:rsidR="001B0982" w:rsidRPr="001B0982">
              <w:rPr>
                <w:sz w:val="24"/>
                <w:szCs w:val="24"/>
              </w:rPr>
              <w:t xml:space="preserve"> directly</w:t>
            </w:r>
            <w:r w:rsidRPr="001B0982">
              <w:rPr>
                <w:sz w:val="24"/>
                <w:szCs w:val="24"/>
              </w:rPr>
              <w:t xml:space="preserve"> apply for the job vacancies through this app.</w:t>
            </w:r>
          </w:p>
          <w:p w14:paraId="0606C011" w14:textId="1A0074AB" w:rsidR="008A2BD2" w:rsidRPr="001B0982" w:rsidRDefault="001B0982" w:rsidP="001B0982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1B0982">
              <w:rPr>
                <w:sz w:val="24"/>
                <w:szCs w:val="24"/>
              </w:rPr>
              <w:t>There is no use of images and icons.</w:t>
            </w:r>
          </w:p>
          <w:p w14:paraId="1E888709" w14:textId="703E02C7" w:rsidR="001B0982" w:rsidRDefault="001B0982" w:rsidP="001B0982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 w:rsidRPr="001B0982">
              <w:rPr>
                <w:sz w:val="24"/>
                <w:szCs w:val="24"/>
              </w:rPr>
              <w:t>Users can not post job vacancies using this app.</w:t>
            </w:r>
          </w:p>
          <w:p w14:paraId="39EFC24D" w14:textId="77777777" w:rsidR="001B0982" w:rsidRPr="001B0982" w:rsidRDefault="001B0982" w:rsidP="001B0982">
            <w:pPr>
              <w:pStyle w:val="ListParagraph"/>
              <w:numPr>
                <w:ilvl w:val="0"/>
                <w:numId w:val="14"/>
              </w:numPr>
              <w:spacing w:after="63"/>
              <w:ind w:right="-301"/>
              <w:rPr>
                <w:rFonts w:ascii="Times New Roman" w:hAnsi="Times New Roman" w:cs="Times New Roman"/>
                <w:sz w:val="24"/>
                <w:szCs w:val="24"/>
              </w:rPr>
            </w:pPr>
            <w:r w:rsidRPr="001B0982">
              <w:rPr>
                <w:rFonts w:ascii="Times New Roman" w:hAnsi="Times New Roman" w:cs="Times New Roman"/>
                <w:sz w:val="24"/>
                <w:szCs w:val="24"/>
              </w:rPr>
              <w:t>Not using good color combination for the app</w:t>
            </w:r>
          </w:p>
          <w:p w14:paraId="15FD854E" w14:textId="3F51FF53" w:rsidR="001B0982" w:rsidRPr="001B0982" w:rsidRDefault="001B0982" w:rsidP="001B0982">
            <w:pPr>
              <w:pStyle w:val="ListParagraph"/>
              <w:numPr>
                <w:ilvl w:val="0"/>
                <w:numId w:val="1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B13D23">
              <w:rPr>
                <w:sz w:val="24"/>
                <w:szCs w:val="24"/>
              </w:rPr>
              <w:t>ser Interfaces</w:t>
            </w:r>
            <w:r>
              <w:rPr>
                <w:sz w:val="24"/>
                <w:szCs w:val="24"/>
              </w:rPr>
              <w:t xml:space="preserve"> are not user friendly.</w:t>
            </w:r>
          </w:p>
          <w:p w14:paraId="6B1659DE" w14:textId="7A85E8A8" w:rsidR="007F0DCD" w:rsidRPr="00B73AAC" w:rsidRDefault="007F0DCD" w:rsidP="007F0DCD">
            <w:pPr>
              <w:rPr>
                <w:sz w:val="24"/>
                <w:szCs w:val="24"/>
              </w:rPr>
            </w:pP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15"/>
      <w:footerReference w:type="even" r:id="rId16"/>
      <w:footerReference w:type="default" r:id="rId17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B4296" w14:textId="77777777" w:rsidR="00B04BFB" w:rsidRDefault="00B04BFB" w:rsidP="00563E00">
      <w:pPr>
        <w:spacing w:after="0" w:line="240" w:lineRule="auto"/>
      </w:pPr>
      <w:r>
        <w:separator/>
      </w:r>
    </w:p>
  </w:endnote>
  <w:endnote w:type="continuationSeparator" w:id="0">
    <w:p w14:paraId="1DCEFE7A" w14:textId="77777777" w:rsidR="00B04BFB" w:rsidRDefault="00B04BFB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E023E" w14:textId="77777777" w:rsidR="00B04BFB" w:rsidRDefault="00B04BFB" w:rsidP="00563E00">
      <w:pPr>
        <w:spacing w:after="0" w:line="240" w:lineRule="auto"/>
      </w:pPr>
      <w:r>
        <w:separator/>
      </w:r>
    </w:p>
  </w:footnote>
  <w:footnote w:type="continuationSeparator" w:id="0">
    <w:p w14:paraId="70B94A51" w14:textId="77777777" w:rsidR="00B04BFB" w:rsidRDefault="00B04BFB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017B6"/>
    <w:multiLevelType w:val="hybridMultilevel"/>
    <w:tmpl w:val="AFFE34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A20C8F"/>
    <w:multiLevelType w:val="hybridMultilevel"/>
    <w:tmpl w:val="F84AB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DF5350"/>
    <w:multiLevelType w:val="hybridMultilevel"/>
    <w:tmpl w:val="C08436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A53B97"/>
    <w:multiLevelType w:val="hybridMultilevel"/>
    <w:tmpl w:val="85D00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3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5"/>
  </w:num>
  <w:num w:numId="2">
    <w:abstractNumId w:val="11"/>
  </w:num>
  <w:num w:numId="3">
    <w:abstractNumId w:val="3"/>
  </w:num>
  <w:num w:numId="4">
    <w:abstractNumId w:val="6"/>
  </w:num>
  <w:num w:numId="5">
    <w:abstractNumId w:val="2"/>
  </w:num>
  <w:num w:numId="6">
    <w:abstractNumId w:val="12"/>
  </w:num>
  <w:num w:numId="7">
    <w:abstractNumId w:val="4"/>
  </w:num>
  <w:num w:numId="8">
    <w:abstractNumId w:val="13"/>
  </w:num>
  <w:num w:numId="9">
    <w:abstractNumId w:val="1"/>
  </w:num>
  <w:num w:numId="10">
    <w:abstractNumId w:val="7"/>
  </w:num>
  <w:num w:numId="11">
    <w:abstractNumId w:val="8"/>
  </w:num>
  <w:num w:numId="12">
    <w:abstractNumId w:val="0"/>
  </w:num>
  <w:num w:numId="13">
    <w:abstractNumId w:val="1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783C"/>
    <w:rsid w:val="000A5A81"/>
    <w:rsid w:val="000D1C31"/>
    <w:rsid w:val="000F4016"/>
    <w:rsid w:val="00123F5F"/>
    <w:rsid w:val="00176D00"/>
    <w:rsid w:val="00194DFE"/>
    <w:rsid w:val="001B0982"/>
    <w:rsid w:val="001B397C"/>
    <w:rsid w:val="001D4D13"/>
    <w:rsid w:val="001D71CB"/>
    <w:rsid w:val="001E11E9"/>
    <w:rsid w:val="001F21AA"/>
    <w:rsid w:val="00214A14"/>
    <w:rsid w:val="002A4A63"/>
    <w:rsid w:val="002E04AF"/>
    <w:rsid w:val="00303201"/>
    <w:rsid w:val="00362BB5"/>
    <w:rsid w:val="003B202C"/>
    <w:rsid w:val="003D732E"/>
    <w:rsid w:val="003F26F3"/>
    <w:rsid w:val="0040117D"/>
    <w:rsid w:val="00406AF6"/>
    <w:rsid w:val="00445338"/>
    <w:rsid w:val="00447116"/>
    <w:rsid w:val="00453895"/>
    <w:rsid w:val="00461098"/>
    <w:rsid w:val="004A4045"/>
    <w:rsid w:val="004A4CDA"/>
    <w:rsid w:val="00513DFF"/>
    <w:rsid w:val="00523D7D"/>
    <w:rsid w:val="00530D86"/>
    <w:rsid w:val="00563E00"/>
    <w:rsid w:val="005F1632"/>
    <w:rsid w:val="00602788"/>
    <w:rsid w:val="00650C60"/>
    <w:rsid w:val="00661E9D"/>
    <w:rsid w:val="006B5A58"/>
    <w:rsid w:val="006C7A39"/>
    <w:rsid w:val="006F4D66"/>
    <w:rsid w:val="00762C62"/>
    <w:rsid w:val="007661B5"/>
    <w:rsid w:val="00780E8E"/>
    <w:rsid w:val="007A516D"/>
    <w:rsid w:val="007B42C2"/>
    <w:rsid w:val="007C18F2"/>
    <w:rsid w:val="007C730F"/>
    <w:rsid w:val="007D0235"/>
    <w:rsid w:val="007D0679"/>
    <w:rsid w:val="007E657F"/>
    <w:rsid w:val="007F0DCD"/>
    <w:rsid w:val="00811D3F"/>
    <w:rsid w:val="008256F3"/>
    <w:rsid w:val="00827EE6"/>
    <w:rsid w:val="0086760D"/>
    <w:rsid w:val="00871035"/>
    <w:rsid w:val="008A2BD2"/>
    <w:rsid w:val="008A640A"/>
    <w:rsid w:val="008B5408"/>
    <w:rsid w:val="009211C3"/>
    <w:rsid w:val="00957C73"/>
    <w:rsid w:val="009A71FC"/>
    <w:rsid w:val="00A010DA"/>
    <w:rsid w:val="00A0764D"/>
    <w:rsid w:val="00A248C2"/>
    <w:rsid w:val="00A25205"/>
    <w:rsid w:val="00A30299"/>
    <w:rsid w:val="00A54CA9"/>
    <w:rsid w:val="00A96431"/>
    <w:rsid w:val="00AB360A"/>
    <w:rsid w:val="00AC096C"/>
    <w:rsid w:val="00AD04EA"/>
    <w:rsid w:val="00B03176"/>
    <w:rsid w:val="00B04BFB"/>
    <w:rsid w:val="00B13D23"/>
    <w:rsid w:val="00BA5FA3"/>
    <w:rsid w:val="00BB6E17"/>
    <w:rsid w:val="00BD333B"/>
    <w:rsid w:val="00BF3EF6"/>
    <w:rsid w:val="00C01686"/>
    <w:rsid w:val="00C0793B"/>
    <w:rsid w:val="00C35374"/>
    <w:rsid w:val="00C82B8F"/>
    <w:rsid w:val="00CE57DA"/>
    <w:rsid w:val="00D20A2B"/>
    <w:rsid w:val="00D276A8"/>
    <w:rsid w:val="00D36A84"/>
    <w:rsid w:val="00D400A2"/>
    <w:rsid w:val="00D71E82"/>
    <w:rsid w:val="00D845D6"/>
    <w:rsid w:val="00D94110"/>
    <w:rsid w:val="00DA29A4"/>
    <w:rsid w:val="00DB33FD"/>
    <w:rsid w:val="00E30F83"/>
    <w:rsid w:val="00E64D61"/>
    <w:rsid w:val="00ED5BB8"/>
    <w:rsid w:val="00ED6E2A"/>
    <w:rsid w:val="00F26BE7"/>
    <w:rsid w:val="00F3772D"/>
    <w:rsid w:val="00F73BC6"/>
    <w:rsid w:val="00F76B5D"/>
    <w:rsid w:val="00FB7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44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8" ma:contentTypeDescription="Create a new document." ma:contentTypeScope="" ma:versionID="60b47255b73285ecc9fa803e87152d4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73458d3315cc563eac900ea848d33395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A6FDC0-A331-4E7A-B07B-42F996DBD2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Gamage L.S. it19382036</cp:lastModifiedBy>
  <cp:revision>3</cp:revision>
  <cp:lastPrinted>2017-07-20T08:21:00Z</cp:lastPrinted>
  <dcterms:created xsi:type="dcterms:W3CDTF">2021-07-29T19:02:00Z</dcterms:created>
  <dcterms:modified xsi:type="dcterms:W3CDTF">2021-07-29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